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37607D" w14:textId="2D587EEE" w:rsidR="00302542" w:rsidRDefault="00302542" w:rsidP="003F75D8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7D4B2041" w14:textId="2F285E2A" w:rsidR="00AD7D8C" w:rsidRDefault="00141E88" w:rsidP="00AD7D8C">
      <w:pPr>
        <w:rPr>
          <w:rStyle w:val="Strong"/>
          <w:rFonts w:ascii="Times New Roman" w:hAnsi="Times New Roman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8EF2E2" wp14:editId="4D1DB4AE">
                <wp:simplePos x="0" y="0"/>
                <wp:positionH relativeFrom="margin">
                  <wp:posOffset>2037601</wp:posOffset>
                </wp:positionH>
                <wp:positionV relativeFrom="paragraph">
                  <wp:posOffset>239395</wp:posOffset>
                </wp:positionV>
                <wp:extent cx="4864100" cy="6879590"/>
                <wp:effectExtent l="0" t="0" r="12700" b="381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4100" cy="6879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961737" w14:textId="00B062A6" w:rsidR="001D2A40" w:rsidRPr="00380927" w:rsidRDefault="001D2A40" w:rsidP="001D2A40">
                            <w:pPr>
                              <w:spacing w:after="0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38092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Request for Reimbursement or Donation of Transportation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Mileage</w:t>
                            </w:r>
                          </w:p>
                          <w:p w14:paraId="77058C24" w14:textId="2C58A693" w:rsidR="001D2A40" w:rsidRPr="001872AF" w:rsidRDefault="001D2A40" w:rsidP="001D2A40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i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Fonts w:ascii="Times New Roman" w:hAnsi="Times New Roman"/>
                                <w:bCs/>
                                <w:i/>
                                <w:sz w:val="20"/>
                                <w:szCs w:val="20"/>
                              </w:rPr>
                              <w:t xml:space="preserve">(See 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i/>
                                <w:sz w:val="20"/>
                                <w:szCs w:val="20"/>
                              </w:rPr>
                              <w:t>Mileage Reimbursement P</w:t>
                            </w:r>
                            <w:r w:rsidRPr="001872AF">
                              <w:rPr>
                                <w:rFonts w:ascii="Times New Roman" w:hAnsi="Times New Roman"/>
                                <w:bCs/>
                                <w:i/>
                                <w:sz w:val="20"/>
                                <w:szCs w:val="20"/>
                              </w:rPr>
                              <w:t>olicy</w:t>
                            </w:r>
                            <w:r>
                              <w:rPr>
                                <w:rFonts w:ascii="Times New Roman" w:hAnsi="Times New Roman"/>
                                <w:bCs/>
                                <w:i/>
                                <w:sz w:val="20"/>
                                <w:szCs w:val="20"/>
                              </w:rPr>
                              <w:t xml:space="preserve"> below</w:t>
                            </w:r>
                            <w:r w:rsidRPr="001872AF">
                              <w:rPr>
                                <w:rFonts w:ascii="Times New Roman" w:hAnsi="Times New Roman"/>
                                <w:bCs/>
                                <w:i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3166B6E" w14:textId="77777777" w:rsidR="001D2A40" w:rsidRPr="006A76BE" w:rsidRDefault="001D2A40" w:rsidP="006A76BE">
                            <w:pPr>
                              <w:spacing w:after="0"/>
                              <w:rPr>
                                <w:rFonts w:ascii="Times New Roman" w:hAnsi="Times New Roman"/>
                                <w:b/>
                                <w:i/>
                              </w:rPr>
                            </w:pPr>
                          </w:p>
                          <w:tbl>
                            <w:tblPr>
                              <w:tblW w:w="7663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32"/>
                              <w:gridCol w:w="5931"/>
                            </w:tblGrid>
                            <w:tr w:rsidR="001D2A40" w:rsidRPr="00CA7CB9" w14:paraId="2CC804E5" w14:textId="77777777" w:rsidTr="001C32AD">
                              <w:trPr>
                                <w:trHeight w:val="873"/>
                              </w:trPr>
                              <w:tc>
                                <w:tcPr>
                                  <w:tcW w:w="1732" w:type="dxa"/>
                                  <w:vAlign w:val="center"/>
                                </w:tcPr>
                                <w:p w14:paraId="5D1D8ADC" w14:textId="37F46EBC" w:rsidR="001D2A40" w:rsidRPr="001872AF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Service </w:t>
                                  </w:r>
                                  <w:r w:rsidRPr="001872AF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dates</w:t>
                                  </w:r>
                                </w:p>
                              </w:tc>
                              <w:tc>
                                <w:tcPr>
                                  <w:tcW w:w="5931" w:type="dxa"/>
                                </w:tcPr>
                                <w:p w14:paraId="51650D9C" w14:textId="77777777" w:rsidR="001D2A40" w:rsidRPr="00CA7CB9" w:rsidRDefault="001D2A40" w:rsidP="006C002F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1D2A40" w:rsidRPr="00CA7CB9" w14:paraId="42750433" w14:textId="77777777" w:rsidTr="001C32AD">
                              <w:trPr>
                                <w:trHeight w:val="579"/>
                              </w:trPr>
                              <w:tc>
                                <w:tcPr>
                                  <w:tcW w:w="1732" w:type="dxa"/>
                                  <w:vAlign w:val="center"/>
                                </w:tcPr>
                                <w:p w14:paraId="10709C43" w14:textId="77777777" w:rsidR="001D2A40" w:rsidRPr="001872AF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 w:rsidRPr="001872AF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Player Name</w:t>
                                  </w:r>
                                </w:p>
                              </w:tc>
                              <w:tc>
                                <w:tcPr>
                                  <w:tcW w:w="5931" w:type="dxa"/>
                                </w:tcPr>
                                <w:p w14:paraId="4B276C5D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</w:tr>
                            <w:tr w:rsidR="001D2A40" w:rsidRPr="00CA7CB9" w14:paraId="7D314A4F" w14:textId="77777777" w:rsidTr="001C32AD">
                              <w:trPr>
                                <w:trHeight w:val="1024"/>
                              </w:trPr>
                              <w:tc>
                                <w:tcPr>
                                  <w:tcW w:w="1732" w:type="dxa"/>
                                  <w:vAlign w:val="center"/>
                                </w:tcPr>
                                <w:p w14:paraId="0C033B94" w14:textId="24B73BF6" w:rsidR="001D2A40" w:rsidRPr="001872AF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Mailing </w:t>
                                  </w:r>
                                  <w:r w:rsidRPr="001872AF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Address: </w:t>
                                  </w:r>
                                </w:p>
                              </w:tc>
                              <w:tc>
                                <w:tcPr>
                                  <w:tcW w:w="5931" w:type="dxa"/>
                                </w:tcPr>
                                <w:p w14:paraId="731163DF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</w:tr>
                            <w:tr w:rsidR="001D2A40" w:rsidRPr="00CA7CB9" w14:paraId="481F0DDD" w14:textId="77777777" w:rsidTr="001C32AD">
                              <w:trPr>
                                <w:trHeight w:val="567"/>
                              </w:trPr>
                              <w:tc>
                                <w:tcPr>
                                  <w:tcW w:w="1732" w:type="dxa"/>
                                  <w:vAlign w:val="center"/>
                                </w:tcPr>
                                <w:p w14:paraId="66FCB2E8" w14:textId="77777777" w:rsidR="001D2A40" w:rsidRPr="001872AF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 w:rsidRPr="001872AF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Instrument</w:t>
                                  </w:r>
                                </w:p>
                              </w:tc>
                              <w:tc>
                                <w:tcPr>
                                  <w:tcW w:w="5931" w:type="dxa"/>
                                </w:tcPr>
                                <w:p w14:paraId="07685204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</w:tr>
                            <w:tr w:rsidR="001D2A40" w:rsidRPr="00CA7CB9" w14:paraId="07CAB5B8" w14:textId="77777777" w:rsidTr="00A17865">
                              <w:trPr>
                                <w:trHeight w:val="534"/>
                              </w:trPr>
                              <w:tc>
                                <w:tcPr>
                                  <w:tcW w:w="1732" w:type="dxa"/>
                                  <w:vAlign w:val="center"/>
                                </w:tcPr>
                                <w:p w14:paraId="6A63A9C7" w14:textId="0B919254" w:rsidR="001D2A40" w:rsidRPr="001872AF" w:rsidRDefault="001D2A40" w:rsidP="00B42243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>Total # Miles</w:t>
                                  </w:r>
                                  <w:r w:rsidRPr="001872AF"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931" w:type="dxa"/>
                                </w:tcPr>
                                <w:p w14:paraId="0C7536F9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</w:tr>
                            <w:tr w:rsidR="001D2A40" w:rsidRPr="00CA7CB9" w14:paraId="5E54D2CC" w14:textId="77777777" w:rsidTr="001C32AD">
                              <w:trPr>
                                <w:trHeight w:val="612"/>
                              </w:trPr>
                              <w:tc>
                                <w:tcPr>
                                  <w:tcW w:w="1732" w:type="dxa"/>
                                  <w:vAlign w:val="center"/>
                                </w:tcPr>
                                <w:p w14:paraId="6A495788" w14:textId="6A139A04" w:rsidR="001D2A40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>Total $ Amount</w:t>
                                  </w:r>
                                  <w:r w:rsidRPr="001872AF"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06A9FD5C" w14:textId="6BA6FFCE" w:rsidR="001D2A40" w:rsidRPr="001872AF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 w:rsidRPr="001872AF"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>at</w:t>
                                  </w:r>
                                  <w:proofErr w:type="gramEnd"/>
                                  <w:r w:rsidRPr="001872AF"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 xml:space="preserve"> 65.5</w:t>
                                  </w:r>
                                  <w:r>
                                    <w:rPr>
                                      <w:rFonts w:ascii="Times New Roman" w:hAnsi="Times New Roman"/>
                                      <w:i/>
                                      <w:sz w:val="20"/>
                                      <w:szCs w:val="20"/>
                                    </w:rPr>
                                    <w:t>¢/mile</w:t>
                                  </w:r>
                                </w:p>
                              </w:tc>
                              <w:tc>
                                <w:tcPr>
                                  <w:tcW w:w="5931" w:type="dxa"/>
                                </w:tcPr>
                                <w:p w14:paraId="426957A9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727C53B" w14:textId="77777777" w:rsidR="001D2A40" w:rsidRDefault="001D2A40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4BC66291" w14:textId="383687EF" w:rsidR="001D2A40" w:rsidRPr="00380927" w:rsidRDefault="001D2A40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80927"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lease choo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e one of the following options</w:t>
                            </w:r>
                          </w:p>
                          <w:tbl>
                            <w:tblPr>
                              <w:tblW w:w="7663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21"/>
                              <w:gridCol w:w="6942"/>
                            </w:tblGrid>
                            <w:tr w:rsidR="001D2A40" w:rsidRPr="00CA7CB9" w14:paraId="068D1225" w14:textId="77777777" w:rsidTr="001C32AD">
                              <w:trPr>
                                <w:trHeight w:val="552"/>
                              </w:trPr>
                              <w:tc>
                                <w:tcPr>
                                  <w:tcW w:w="721" w:type="dxa"/>
                                </w:tcPr>
                                <w:p w14:paraId="14C03184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942" w:type="dxa"/>
                                  <w:vAlign w:val="center"/>
                                </w:tcPr>
                                <w:p w14:paraId="2C384A74" w14:textId="1E2248C2" w:rsidR="001D2A40" w:rsidRPr="00CA7CB9" w:rsidRDefault="001D2A40" w:rsidP="00141E8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I wis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h to be reimbursed for the expense</w:t>
                                  </w: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 of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driving to participate</w:t>
                                  </w: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with SCS on the dates </w:t>
                                  </w: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above.</w:t>
                                  </w:r>
                                </w:p>
                              </w:tc>
                            </w:tr>
                            <w:tr w:rsidR="001D2A40" w:rsidRPr="00CA7CB9" w14:paraId="2722698B" w14:textId="77777777" w:rsidTr="001C32AD">
                              <w:trPr>
                                <w:trHeight w:val="525"/>
                              </w:trPr>
                              <w:tc>
                                <w:tcPr>
                                  <w:tcW w:w="721" w:type="dxa"/>
                                  <w:vAlign w:val="center"/>
                                </w:tcPr>
                                <w:p w14:paraId="6CFDCC49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942" w:type="dxa"/>
                                  <w:vAlign w:val="center"/>
                                </w:tcPr>
                                <w:p w14:paraId="07A95B52" w14:textId="08600538" w:rsidR="001C32AD" w:rsidRDefault="001D2A40" w:rsidP="00141E8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I wish to donate </w:t>
                                  </w:r>
                                  <w:r w:rsidR="00687A8D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my reimbursement back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to </w:t>
                                  </w: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Sage City Symphony. </w:t>
                                  </w:r>
                                </w:p>
                                <w:p w14:paraId="5F930B39" w14:textId="0720FFAE" w:rsidR="001D2A40" w:rsidRPr="00CA7CB9" w:rsidRDefault="001D2A40" w:rsidP="00141E8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This donation is 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tax-deductible. A</w:t>
                                  </w:r>
                                  <w:r w:rsidRPr="00CA7CB9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 receipt will be provided for tax purposes. </w:t>
                                  </w:r>
                                </w:p>
                              </w:tc>
                            </w:tr>
                            <w:tr w:rsidR="001D2A40" w:rsidRPr="00CA7CB9" w14:paraId="060B31DF" w14:textId="77777777" w:rsidTr="001C32AD">
                              <w:trPr>
                                <w:trHeight w:val="520"/>
                              </w:trPr>
                              <w:tc>
                                <w:tcPr>
                                  <w:tcW w:w="721" w:type="dxa"/>
                                  <w:vAlign w:val="center"/>
                                </w:tcPr>
                                <w:p w14:paraId="3964B7E9" w14:textId="77777777" w:rsidR="001D2A40" w:rsidRPr="00CA7CB9" w:rsidRDefault="001D2A40" w:rsidP="00C00A7B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942" w:type="dxa"/>
                                  <w:vAlign w:val="center"/>
                                </w:tcPr>
                                <w:p w14:paraId="188A0884" w14:textId="66B4F9FA" w:rsidR="001D2A40" w:rsidRDefault="001D2A40" w:rsidP="00141E88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I wish to donate </w:t>
                                  </w:r>
                                  <w:r w:rsidRPr="00184834">
                                    <w:rPr>
                                      <w:rFonts w:ascii="Times New Roman" w:hAnsi="Times New Roman"/>
                                      <w:b/>
                                      <w:sz w:val="20"/>
                                      <w:szCs w:val="20"/>
                                    </w:rPr>
                                    <w:t>part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 xml:space="preserve"> of my reimbursement in the amount of $___</w:t>
                                  </w:r>
                                  <w:r w:rsidR="001C32AD"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____</w:t>
                                  </w: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_____</w:t>
                                  </w:r>
                                </w:p>
                                <w:p w14:paraId="67F03AC3" w14:textId="17C062FD" w:rsidR="001D2A40" w:rsidRPr="00141E88" w:rsidRDefault="001D2A40" w:rsidP="00380927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sz w:val="20"/>
                                      <w:szCs w:val="20"/>
                                    </w:rPr>
                                    <w:t>This donation is tax-deductible. A receipt will be provided for tax purposes.</w:t>
                                  </w:r>
                                </w:p>
                              </w:tc>
                            </w:tr>
                          </w:tbl>
                          <w:p w14:paraId="6E37B92F" w14:textId="28AD68A0" w:rsidR="001D2A40" w:rsidRDefault="001D2A40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0D01FD8" w14:textId="7F236D31" w:rsidR="001D2A40" w:rsidRDefault="001D2A40" w:rsidP="00927A39">
                            <w:pPr>
                              <w:tabs>
                                <w:tab w:val="right" w:pos="6750"/>
                                <w:tab w:val="right" w:pos="7200"/>
                              </w:tabs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Signed: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27A39">
                              <w:rPr>
                                <w:rFonts w:ascii="Times New Roman" w:hAnsi="Times New Roman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</w:p>
                          <w:p w14:paraId="533B1576" w14:textId="0748325B" w:rsidR="001D2A40" w:rsidRPr="00324391" w:rsidRDefault="001D2A40" w:rsidP="00927A39">
                            <w:pPr>
                              <w:spacing w:before="24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Date:    </w:t>
                            </w:r>
                            <w:r w:rsidRPr="00927A39">
                              <w:rPr>
                                <w:rFonts w:ascii="Times New Roman" w:hAnsi="Times New Roman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927A39">
                              <w:rPr>
                                <w:rFonts w:ascii="Times New Roman" w:hAnsi="Times New Roman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 w:rsidRPr="00927A39">
                              <w:rPr>
                                <w:rFonts w:ascii="Times New Roman" w:hAnsi="Times New Roman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  <w:u w:val="single"/>
                              </w:rPr>
                              <w:tab/>
                            </w:r>
                          </w:p>
                          <w:p w14:paraId="2893CDBA" w14:textId="77777777" w:rsidR="001D2A40" w:rsidRDefault="001D2A40" w:rsidP="006A76BE">
                            <w:pPr>
                              <w:spacing w:after="0"/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CB31FE5" w14:textId="0AD1AAD8" w:rsidR="001D2A40" w:rsidRPr="001872AF" w:rsidRDefault="001D2A40" w:rsidP="006A76BE">
                            <w:pPr>
                              <w:spacing w:after="0"/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  <w:t xml:space="preserve">Mileage Reimbursement Policy: </w:t>
                            </w:r>
                          </w:p>
                          <w:p w14:paraId="1EDB475F" w14:textId="7C9A5204" w:rsidR="001D2A40" w:rsidRPr="001872AF" w:rsidRDefault="001D2A40" w:rsidP="006A76BE">
                            <w:pPr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Style w:val="Emphasis"/>
                                <w:rFonts w:ascii="Times New Roman" w:hAnsi="Times New Roman"/>
                                <w:i w:val="0"/>
                                <w:sz w:val="20"/>
                                <w:szCs w:val="20"/>
                              </w:rPr>
                              <w:t>Players may be reimbursed for travel a</w:t>
                            </w:r>
                            <w:r>
                              <w:rPr>
                                <w:rStyle w:val="Emphasis"/>
                                <w:rFonts w:ascii="Times New Roman" w:hAnsi="Times New Roman"/>
                                <w:i w:val="0"/>
                                <w:sz w:val="20"/>
                                <w:szCs w:val="20"/>
                              </w:rPr>
                              <w:t>t the federal rate of 65.5¢/mile</w:t>
                            </w:r>
                            <w:r w:rsidRPr="001872AF">
                              <w:rPr>
                                <w:rStyle w:val="Emphasis"/>
                                <w:rFonts w:ascii="Times New Roman" w:hAnsi="Times New Roman"/>
                                <w:i w:val="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438C40D4" w14:textId="50913513" w:rsidR="001D2A40" w:rsidRPr="00927A39" w:rsidRDefault="001D2A40" w:rsidP="00927A39">
                            <w:pPr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  <w:t xml:space="preserve">This policy is subject to change by the </w:t>
                            </w:r>
                            <w:proofErr w:type="gramStart"/>
                            <w:r w:rsidRPr="001872AF"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  <w:t>Board</w:t>
                            </w:r>
                            <w:proofErr w:type="gramEnd"/>
                            <w:r w:rsidRPr="001872AF">
                              <w:rPr>
                                <w:rFonts w:ascii="Times New Roman" w:hAnsi="Times New Roman"/>
                                <w:iCs/>
                                <w:sz w:val="20"/>
                                <w:szCs w:val="20"/>
                              </w:rPr>
                              <w:t xml:space="preserve"> as needed based on budgetary considerations and individual circumstanc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4" o:spid="_x0000_s1026" type="#_x0000_t202" style="position:absolute;margin-left:160.45pt;margin-top:18.85pt;width:383pt;height:541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" stroked="f" strokeweight="1.5pt">
                <v:textbox>
                  <w:txbxContent>
                    <w:p w14:paraId="76961737" w14:textId="00B062A6" w:rsidR="001D2A40" w:rsidRPr="00380927" w:rsidRDefault="001D2A40" w:rsidP="001D2A40">
                      <w:pPr>
                        <w:spacing w:after="0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38092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Request for Reimbursement or Donation of Transportation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Mileage</w:t>
                      </w:r>
                    </w:p>
                    <w:p w14:paraId="77058C24" w14:textId="2C58A693" w:rsidR="001D2A40" w:rsidRPr="001872AF" w:rsidRDefault="001D2A40" w:rsidP="001D2A40">
                      <w:pPr>
                        <w:spacing w:after="0"/>
                        <w:rPr>
                          <w:rFonts w:ascii="Times New Roman" w:hAnsi="Times New Roman"/>
                          <w:bCs/>
                          <w:i/>
                          <w:sz w:val="20"/>
                          <w:szCs w:val="20"/>
                        </w:rPr>
                      </w:pPr>
                      <w:r w:rsidRPr="001872AF">
                        <w:rPr>
                          <w:rFonts w:ascii="Times New Roman" w:hAnsi="Times New Roman"/>
                          <w:bCs/>
                          <w:i/>
                          <w:sz w:val="20"/>
                          <w:szCs w:val="20"/>
                        </w:rPr>
                        <w:t xml:space="preserve">(See </w:t>
                      </w:r>
                      <w:r>
                        <w:rPr>
                          <w:rFonts w:ascii="Times New Roman" w:hAnsi="Times New Roman"/>
                          <w:bCs/>
                          <w:i/>
                          <w:sz w:val="20"/>
                          <w:szCs w:val="20"/>
                        </w:rPr>
                        <w:t>Mileage Reimbursement P</w:t>
                      </w:r>
                      <w:r w:rsidRPr="001872AF">
                        <w:rPr>
                          <w:rFonts w:ascii="Times New Roman" w:hAnsi="Times New Roman"/>
                          <w:bCs/>
                          <w:i/>
                          <w:sz w:val="20"/>
                          <w:szCs w:val="20"/>
                        </w:rPr>
                        <w:t>olicy</w:t>
                      </w:r>
                      <w:r>
                        <w:rPr>
                          <w:rFonts w:ascii="Times New Roman" w:hAnsi="Times New Roman"/>
                          <w:bCs/>
                          <w:i/>
                          <w:sz w:val="20"/>
                          <w:szCs w:val="20"/>
                        </w:rPr>
                        <w:t xml:space="preserve"> below</w:t>
                      </w:r>
                      <w:r w:rsidRPr="001872AF">
                        <w:rPr>
                          <w:rFonts w:ascii="Times New Roman" w:hAnsi="Times New Roman"/>
                          <w:bCs/>
                          <w:i/>
                          <w:sz w:val="20"/>
                          <w:szCs w:val="20"/>
                        </w:rPr>
                        <w:t>)</w:t>
                      </w:r>
                    </w:p>
                    <w:p w14:paraId="53166B6E" w14:textId="77777777" w:rsidR="001D2A40" w:rsidRPr="006A76BE" w:rsidRDefault="001D2A40" w:rsidP="006A76BE">
                      <w:pPr>
                        <w:spacing w:after="0"/>
                        <w:rPr>
                          <w:rFonts w:ascii="Times New Roman" w:hAnsi="Times New Roman"/>
                          <w:b/>
                          <w:i/>
                        </w:rPr>
                      </w:pPr>
                    </w:p>
                    <w:tbl>
                      <w:tblPr>
                        <w:tblW w:w="7663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32"/>
                        <w:gridCol w:w="5931"/>
                      </w:tblGrid>
                      <w:tr w:rsidR="001D2A40" w:rsidRPr="00CA7CB9" w14:paraId="2CC804E5" w14:textId="77777777" w:rsidTr="001C32AD">
                        <w:trPr>
                          <w:trHeight w:val="873"/>
                        </w:trPr>
                        <w:tc>
                          <w:tcPr>
                            <w:tcW w:w="1732" w:type="dxa"/>
                            <w:vAlign w:val="center"/>
                          </w:tcPr>
                          <w:p w14:paraId="5D1D8ADC" w14:textId="37F46EBC" w:rsidR="001D2A40" w:rsidRPr="001872AF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Service </w:t>
                            </w:r>
                            <w:r w:rsidRPr="001872A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dates</w:t>
                            </w:r>
                          </w:p>
                        </w:tc>
                        <w:tc>
                          <w:tcPr>
                            <w:tcW w:w="5931" w:type="dxa"/>
                          </w:tcPr>
                          <w:p w14:paraId="51650D9C" w14:textId="77777777" w:rsidR="001D2A40" w:rsidRPr="00CA7CB9" w:rsidRDefault="001D2A40" w:rsidP="006C002F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</w:p>
                        </w:tc>
                      </w:tr>
                      <w:tr w:rsidR="001D2A40" w:rsidRPr="00CA7CB9" w14:paraId="42750433" w14:textId="77777777" w:rsidTr="001C32AD">
                        <w:trPr>
                          <w:trHeight w:val="579"/>
                        </w:trPr>
                        <w:tc>
                          <w:tcPr>
                            <w:tcW w:w="1732" w:type="dxa"/>
                            <w:vAlign w:val="center"/>
                          </w:tcPr>
                          <w:p w14:paraId="10709C43" w14:textId="77777777" w:rsidR="001D2A40" w:rsidRPr="001872AF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Player Name</w:t>
                            </w:r>
                          </w:p>
                        </w:tc>
                        <w:tc>
                          <w:tcPr>
                            <w:tcW w:w="5931" w:type="dxa"/>
                          </w:tcPr>
                          <w:p w14:paraId="4B276C5D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</w:tr>
                      <w:tr w:rsidR="001D2A40" w:rsidRPr="00CA7CB9" w14:paraId="7D314A4F" w14:textId="77777777" w:rsidTr="001C32AD">
                        <w:trPr>
                          <w:trHeight w:val="1024"/>
                        </w:trPr>
                        <w:tc>
                          <w:tcPr>
                            <w:tcW w:w="1732" w:type="dxa"/>
                            <w:vAlign w:val="center"/>
                          </w:tcPr>
                          <w:p w14:paraId="0C033B94" w14:textId="24B73BF6" w:rsidR="001D2A40" w:rsidRPr="001872AF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Mailing </w:t>
                            </w:r>
                            <w:r w:rsidRPr="001872A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Address: </w:t>
                            </w:r>
                          </w:p>
                        </w:tc>
                        <w:tc>
                          <w:tcPr>
                            <w:tcW w:w="5931" w:type="dxa"/>
                          </w:tcPr>
                          <w:p w14:paraId="731163DF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</w:tr>
                      <w:tr w:rsidR="001D2A40" w:rsidRPr="00CA7CB9" w14:paraId="481F0DDD" w14:textId="77777777" w:rsidTr="001C32AD">
                        <w:trPr>
                          <w:trHeight w:val="567"/>
                        </w:trPr>
                        <w:tc>
                          <w:tcPr>
                            <w:tcW w:w="1732" w:type="dxa"/>
                            <w:vAlign w:val="center"/>
                          </w:tcPr>
                          <w:p w14:paraId="66FCB2E8" w14:textId="77777777" w:rsidR="001D2A40" w:rsidRPr="001872AF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1872A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Instrument</w:t>
                            </w:r>
                          </w:p>
                        </w:tc>
                        <w:tc>
                          <w:tcPr>
                            <w:tcW w:w="5931" w:type="dxa"/>
                          </w:tcPr>
                          <w:p w14:paraId="07685204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</w:tr>
                      <w:tr w:rsidR="001D2A40" w:rsidRPr="00CA7CB9" w14:paraId="07CAB5B8" w14:textId="77777777" w:rsidTr="00A17865">
                        <w:trPr>
                          <w:trHeight w:val="534"/>
                        </w:trPr>
                        <w:tc>
                          <w:tcPr>
                            <w:tcW w:w="1732" w:type="dxa"/>
                            <w:vAlign w:val="center"/>
                          </w:tcPr>
                          <w:p w14:paraId="6A63A9C7" w14:textId="0B919254" w:rsidR="001D2A40" w:rsidRPr="001872AF" w:rsidRDefault="001D2A40" w:rsidP="00B42243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Total # Miles</w:t>
                            </w:r>
                            <w:r w:rsidRPr="001872AF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931" w:type="dxa"/>
                          </w:tcPr>
                          <w:p w14:paraId="0C7536F9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</w:tr>
                      <w:tr w:rsidR="001D2A40" w:rsidRPr="00CA7CB9" w14:paraId="5E54D2CC" w14:textId="77777777" w:rsidTr="001C32AD">
                        <w:trPr>
                          <w:trHeight w:val="612"/>
                        </w:trPr>
                        <w:tc>
                          <w:tcPr>
                            <w:tcW w:w="1732" w:type="dxa"/>
                            <w:vAlign w:val="center"/>
                          </w:tcPr>
                          <w:p w14:paraId="6A495788" w14:textId="6A139A04" w:rsidR="001D2A40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Total $ Amount</w:t>
                            </w:r>
                            <w:r w:rsidRPr="001872AF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6A9FD5C" w14:textId="6BA6FFCE" w:rsidR="001D2A40" w:rsidRPr="001872AF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872AF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at</w:t>
                            </w:r>
                            <w:proofErr w:type="gramEnd"/>
                            <w:r w:rsidRPr="001872AF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65.5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¢/mile</w:t>
                            </w:r>
                          </w:p>
                        </w:tc>
                        <w:tc>
                          <w:tcPr>
                            <w:tcW w:w="5931" w:type="dxa"/>
                          </w:tcPr>
                          <w:p w14:paraId="426957A9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</w:tr>
                    </w:tbl>
                    <w:p w14:paraId="7727C53B" w14:textId="77777777" w:rsidR="001D2A40" w:rsidRDefault="001D2A40">
                      <w:pPr>
                        <w:rPr>
                          <w:rFonts w:ascii="Times New Roman" w:hAnsi="Times New Roman"/>
                        </w:rPr>
                      </w:pPr>
                      <w:bookmarkStart w:id="1" w:name="_GoBack"/>
                      <w:bookmarkEnd w:id="1"/>
                    </w:p>
                    <w:p w14:paraId="4BC66291" w14:textId="383687EF" w:rsidR="001D2A40" w:rsidRPr="00380927" w:rsidRDefault="001D2A40">
                      <w:pP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380927"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Please choo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24"/>
                          <w:szCs w:val="24"/>
                        </w:rPr>
                        <w:t>se one of the following options</w:t>
                      </w:r>
                    </w:p>
                    <w:tbl>
                      <w:tblPr>
                        <w:tblW w:w="7663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21"/>
                        <w:gridCol w:w="6942"/>
                      </w:tblGrid>
                      <w:tr w:rsidR="001D2A40" w:rsidRPr="00CA7CB9" w14:paraId="068D1225" w14:textId="77777777" w:rsidTr="001C32AD">
                        <w:trPr>
                          <w:trHeight w:val="552"/>
                        </w:trPr>
                        <w:tc>
                          <w:tcPr>
                            <w:tcW w:w="721" w:type="dxa"/>
                          </w:tcPr>
                          <w:p w14:paraId="14C03184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  <w:tc>
                          <w:tcPr>
                            <w:tcW w:w="6942" w:type="dxa"/>
                            <w:vAlign w:val="center"/>
                          </w:tcPr>
                          <w:p w14:paraId="2C384A74" w14:textId="1E2248C2" w:rsidR="001D2A40" w:rsidRPr="00CA7CB9" w:rsidRDefault="001D2A40" w:rsidP="00141E8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I wis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h to be reimbursed for the expense</w:t>
                            </w: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driving to participate</w:t>
                            </w: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with SCS on the dates </w:t>
                            </w: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above.</w:t>
                            </w:r>
                          </w:p>
                        </w:tc>
                      </w:tr>
                      <w:tr w:rsidR="001D2A40" w:rsidRPr="00CA7CB9" w14:paraId="2722698B" w14:textId="77777777" w:rsidTr="001C32AD">
                        <w:trPr>
                          <w:trHeight w:val="525"/>
                        </w:trPr>
                        <w:tc>
                          <w:tcPr>
                            <w:tcW w:w="721" w:type="dxa"/>
                            <w:vAlign w:val="center"/>
                          </w:tcPr>
                          <w:p w14:paraId="6CFDCC49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  <w:tc>
                          <w:tcPr>
                            <w:tcW w:w="6942" w:type="dxa"/>
                            <w:vAlign w:val="center"/>
                          </w:tcPr>
                          <w:p w14:paraId="07A95B52" w14:textId="08600538" w:rsidR="001C32AD" w:rsidRDefault="001D2A40" w:rsidP="00141E8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I wish to donate </w:t>
                            </w:r>
                            <w:r w:rsidR="00687A8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my reimbursement back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Sage City Symphony. </w:t>
                            </w:r>
                          </w:p>
                          <w:p w14:paraId="5F930B39" w14:textId="0720FFAE" w:rsidR="001D2A40" w:rsidRPr="00CA7CB9" w:rsidRDefault="001D2A40" w:rsidP="00141E8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This donation is 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tax-deductible. A</w:t>
                            </w:r>
                            <w:r w:rsidRPr="00CA7CB9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receipt will be provided for tax purposes. </w:t>
                            </w:r>
                          </w:p>
                        </w:tc>
                      </w:tr>
                      <w:tr w:rsidR="001D2A40" w:rsidRPr="00CA7CB9" w14:paraId="060B31DF" w14:textId="77777777" w:rsidTr="001C32AD">
                        <w:trPr>
                          <w:trHeight w:val="520"/>
                        </w:trPr>
                        <w:tc>
                          <w:tcPr>
                            <w:tcW w:w="721" w:type="dxa"/>
                            <w:vAlign w:val="center"/>
                          </w:tcPr>
                          <w:p w14:paraId="3964B7E9" w14:textId="77777777" w:rsidR="001D2A40" w:rsidRPr="00CA7CB9" w:rsidRDefault="001D2A40" w:rsidP="00C00A7B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  <w:tc>
                          <w:tcPr>
                            <w:tcW w:w="6942" w:type="dxa"/>
                            <w:vAlign w:val="center"/>
                          </w:tcPr>
                          <w:p w14:paraId="188A0884" w14:textId="66B4F9FA" w:rsidR="001D2A40" w:rsidRDefault="001D2A40" w:rsidP="00141E88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I wish to donate </w:t>
                            </w:r>
                            <w:r w:rsidRPr="00184834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</w:rPr>
                              <w:t>part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of my reimbursement in the amount of $___</w:t>
                            </w:r>
                            <w:r w:rsidR="001C32AD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_____</w:t>
                            </w:r>
                          </w:p>
                          <w:p w14:paraId="67F03AC3" w14:textId="17C062FD" w:rsidR="001D2A40" w:rsidRPr="00141E88" w:rsidRDefault="001D2A40" w:rsidP="00380927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This donation is tax-deductible. A receipt will be provided for tax purposes.</w:t>
                            </w:r>
                          </w:p>
                        </w:tc>
                      </w:tr>
                    </w:tbl>
                    <w:p w14:paraId="6E37B92F" w14:textId="28AD68A0" w:rsidR="001D2A40" w:rsidRDefault="001D2A40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50D01FD8" w14:textId="7F236D31" w:rsidR="001D2A40" w:rsidRDefault="001D2A40" w:rsidP="00927A39">
                      <w:pPr>
                        <w:tabs>
                          <w:tab w:val="right" w:pos="6750"/>
                          <w:tab w:val="right" w:pos="7200"/>
                        </w:tabs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1872A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Signed: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  <w:r w:rsidRPr="00927A39">
                        <w:rPr>
                          <w:rFonts w:ascii="Times New Roman" w:hAnsi="Times New Roman"/>
                          <w:sz w:val="20"/>
                          <w:szCs w:val="20"/>
                          <w:u w:val="single"/>
                        </w:rPr>
                        <w:tab/>
                      </w:r>
                    </w:p>
                    <w:p w14:paraId="533B1576" w14:textId="0748325B" w:rsidR="001D2A40" w:rsidRPr="00324391" w:rsidRDefault="001D2A40" w:rsidP="00927A39">
                      <w:pPr>
                        <w:spacing w:before="24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Date:    </w:t>
                      </w:r>
                      <w:r w:rsidRPr="00927A39">
                        <w:rPr>
                          <w:rFonts w:ascii="Times New Roman" w:hAnsi="Times New Roman"/>
                          <w:sz w:val="20"/>
                          <w:szCs w:val="20"/>
                          <w:u w:val="single"/>
                        </w:rPr>
                        <w:tab/>
                      </w:r>
                      <w:r w:rsidRPr="00927A39">
                        <w:rPr>
                          <w:rFonts w:ascii="Times New Roman" w:hAnsi="Times New Roman"/>
                          <w:sz w:val="20"/>
                          <w:szCs w:val="20"/>
                          <w:u w:val="single"/>
                        </w:rPr>
                        <w:tab/>
                      </w:r>
                      <w:r w:rsidRPr="00927A39">
                        <w:rPr>
                          <w:rFonts w:ascii="Times New Roman" w:hAnsi="Times New Roman"/>
                          <w:sz w:val="20"/>
                          <w:szCs w:val="20"/>
                          <w:u w:val="single"/>
                        </w:rPr>
                        <w:tab/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  <w:u w:val="single"/>
                        </w:rPr>
                        <w:tab/>
                      </w:r>
                    </w:p>
                    <w:p w14:paraId="2893CDBA" w14:textId="77777777" w:rsidR="001D2A40" w:rsidRDefault="001D2A40" w:rsidP="006A76BE">
                      <w:pPr>
                        <w:spacing w:after="0"/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</w:pPr>
                    </w:p>
                    <w:p w14:paraId="1CB31FE5" w14:textId="0AD1AAD8" w:rsidR="001D2A40" w:rsidRPr="001872AF" w:rsidRDefault="001D2A40" w:rsidP="006A76BE">
                      <w:pPr>
                        <w:spacing w:after="0"/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</w:pPr>
                      <w:r w:rsidRPr="001872AF"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  <w:t xml:space="preserve">Mileage Reimbursement Policy: </w:t>
                      </w:r>
                    </w:p>
                    <w:p w14:paraId="1EDB475F" w14:textId="7C9A5204" w:rsidR="001D2A40" w:rsidRPr="001872AF" w:rsidRDefault="001D2A40" w:rsidP="006A76BE">
                      <w:pPr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</w:pPr>
                      <w:r w:rsidRPr="001872AF">
                        <w:rPr>
                          <w:rStyle w:val="Emphasis"/>
                          <w:rFonts w:ascii="Times New Roman" w:hAnsi="Times New Roman"/>
                          <w:i w:val="0"/>
                          <w:sz w:val="20"/>
                          <w:szCs w:val="20"/>
                        </w:rPr>
                        <w:t>Players may be reimbursed for travel a</w:t>
                      </w:r>
                      <w:r>
                        <w:rPr>
                          <w:rStyle w:val="Emphasis"/>
                          <w:rFonts w:ascii="Times New Roman" w:hAnsi="Times New Roman"/>
                          <w:i w:val="0"/>
                          <w:sz w:val="20"/>
                          <w:szCs w:val="20"/>
                        </w:rPr>
                        <w:t>t the federal rate of 65.5¢/mile</w:t>
                      </w:r>
                      <w:r w:rsidRPr="001872AF">
                        <w:rPr>
                          <w:rStyle w:val="Emphasis"/>
                          <w:rFonts w:ascii="Times New Roman" w:hAnsi="Times New Roman"/>
                          <w:i w:val="0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438C40D4" w14:textId="50913513" w:rsidR="001D2A40" w:rsidRPr="00927A39" w:rsidRDefault="001D2A40" w:rsidP="00927A39">
                      <w:pPr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</w:pPr>
                      <w:r w:rsidRPr="001872AF"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  <w:t xml:space="preserve">This policy is subject to change by the </w:t>
                      </w:r>
                      <w:proofErr w:type="gramStart"/>
                      <w:r w:rsidRPr="001872AF"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  <w:t>Board</w:t>
                      </w:r>
                      <w:proofErr w:type="gramEnd"/>
                      <w:r w:rsidRPr="001872AF">
                        <w:rPr>
                          <w:rFonts w:ascii="Times New Roman" w:hAnsi="Times New Roman"/>
                          <w:iCs/>
                          <w:sz w:val="20"/>
                          <w:szCs w:val="20"/>
                        </w:rPr>
                        <w:t xml:space="preserve"> as needed based on budgetary considerations and individual circumstances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5F04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559B8D7" wp14:editId="3AB1312C">
                <wp:simplePos x="0" y="0"/>
                <wp:positionH relativeFrom="column">
                  <wp:posOffset>-1587</wp:posOffset>
                </wp:positionH>
                <wp:positionV relativeFrom="paragraph">
                  <wp:posOffset>295276</wp:posOffset>
                </wp:positionV>
                <wp:extent cx="1758950" cy="587248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587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ap="rnd">
                              <a:solidFill>
                                <a:srgbClr val="000000"/>
                              </a:solidFill>
                              <a:prstDash val="sysDot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FBF753" w14:textId="77777777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Louis Calabro (1926-1991)</w:t>
                            </w:r>
                          </w:p>
                          <w:p w14:paraId="194C1FD2" w14:textId="7A970178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Founding Music Director </w:t>
                            </w:r>
                          </w:p>
                          <w:p w14:paraId="7462FFA5" w14:textId="77777777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  <w:p w14:paraId="186D67B9" w14:textId="77777777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Michael Finckel</w:t>
                            </w:r>
                          </w:p>
                          <w:p w14:paraId="3830F308" w14:textId="0E2040E6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Music Director</w:t>
                            </w:r>
                          </w:p>
                          <w:p w14:paraId="48E8570B" w14:textId="77777777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  <w:p w14:paraId="0849892F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</w:rPr>
                              <w:t>E</w:t>
                            </w:r>
                            <w:r w:rsidRPr="003E68BB">
                              <w:rPr>
                                <w:rStyle w:val="Strong"/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xecutive Board </w:t>
                            </w:r>
                          </w:p>
                          <w:p w14:paraId="1460125F" w14:textId="082094B6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elia Murray</w:t>
                            </w:r>
                          </w:p>
                          <w:p w14:paraId="44AD8407" w14:textId="0666650A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President </w:t>
                            </w:r>
                          </w:p>
                          <w:p w14:paraId="4FAEDF40" w14:textId="677380FC" w:rsidR="001D2A40" w:rsidRPr="003A6C72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A6C72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Suzy </w:t>
                            </w:r>
                            <w:proofErr w:type="spellStart"/>
                            <w:r w:rsidRPr="003A6C72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Yucht</w:t>
                            </w:r>
                            <w:proofErr w:type="spellEnd"/>
                          </w:p>
                          <w:p w14:paraId="44AAA88B" w14:textId="213EEDED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Vice President</w:t>
                            </w:r>
                          </w:p>
                          <w:p w14:paraId="02B78ADF" w14:textId="6210B3C9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Jack Leonard</w:t>
                            </w:r>
                          </w:p>
                          <w:p w14:paraId="3E61241D" w14:textId="063A66E8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Treasurer </w:t>
                            </w:r>
                          </w:p>
                          <w:p w14:paraId="565740B6" w14:textId="2FB35463" w:rsidR="001D2A40" w:rsidRPr="003E68BB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Janet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Betlejeski</w:t>
                            </w:r>
                            <w:proofErr w:type="spellEnd"/>
                          </w:p>
                          <w:p w14:paraId="067EB514" w14:textId="098A828A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Secretary</w:t>
                            </w:r>
                          </w:p>
                          <w:p w14:paraId="758B4480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</w:p>
                          <w:p w14:paraId="1466E312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Style w:val="Strong"/>
                                <w:rFonts w:ascii="Times New Roman" w:hAnsi="Times New Roman"/>
                                <w:sz w:val="20"/>
                                <w:szCs w:val="20"/>
                              </w:rPr>
                              <w:t>Board Members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C5A6CB2" w14:textId="4A21EE66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Susan Abrams</w:t>
                            </w:r>
                          </w:p>
                          <w:p w14:paraId="4B69C500" w14:textId="796620F6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Lucy Gardner Carson</w:t>
                            </w:r>
                          </w:p>
                          <w:p w14:paraId="025C9F83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Steve Ellis</w:t>
                            </w: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0BE4467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Annie Franklin</w:t>
                            </w:r>
                          </w:p>
                          <w:p w14:paraId="4F87004D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Michael Gallagher </w:t>
                            </w:r>
                          </w:p>
                          <w:p w14:paraId="6408CCB1" w14:textId="09235A39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ath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a</w:t>
                            </w: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rine Hall-Schor</w:t>
                            </w:r>
                          </w:p>
                          <w:p w14:paraId="240368B6" w14:textId="1A9C3F40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Jo Hoffman</w:t>
                            </w:r>
                          </w:p>
                          <w:p w14:paraId="0796A5B1" w14:textId="044E3862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491F569" w14:textId="77777777" w:rsidR="001D2A40" w:rsidRPr="003E68BB" w:rsidRDefault="001D2A40" w:rsidP="007C3E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Susan Abrams</w:t>
                            </w:r>
                          </w:p>
                          <w:p w14:paraId="3C93B0A3" w14:textId="21BE9AB6" w:rsidR="001D2A40" w:rsidRDefault="001D2A40" w:rsidP="007C3E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Librarian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E80A72C" w14:textId="08EC3F99" w:rsidR="001D2A40" w:rsidRPr="003E68BB" w:rsidRDefault="001D2A40" w:rsidP="007C3E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Gail Smith</w:t>
                            </w:r>
                          </w:p>
                          <w:p w14:paraId="4899F75C" w14:textId="284202E6" w:rsidR="001D2A40" w:rsidRPr="003E68BB" w:rsidRDefault="001D2A40" w:rsidP="007C3E8C">
                            <w:pPr>
                              <w:spacing w:after="0"/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Manager</w:t>
                            </w:r>
                          </w:p>
                          <w:p w14:paraId="4AC14C1E" w14:textId="77777777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</w:p>
                          <w:p w14:paraId="55A6B22C" w14:textId="77777777" w:rsidR="001D2A40" w:rsidRPr="003E68BB" w:rsidRDefault="001D2A40" w:rsidP="007C3E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3E68BB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hristine Graham</w:t>
                            </w:r>
                          </w:p>
                          <w:p w14:paraId="33E43A8B" w14:textId="0775EFAD" w:rsidR="001D2A40" w:rsidRDefault="001D2A40" w:rsidP="007C3E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3E68BB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Emerita</w:t>
                            </w:r>
                          </w:p>
                          <w:p w14:paraId="3C369160" w14:textId="651C5A3A" w:rsidR="001D2A40" w:rsidRDefault="001D2A40" w:rsidP="00AD7D8C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45CC2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Peter Lawrence Esq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</w:t>
                            </w:r>
                            <w:proofErr w:type="gramEnd"/>
                          </w:p>
                          <w:p w14:paraId="210B78C9" w14:textId="109D8B01" w:rsidR="001D2A40" w:rsidRPr="00380927" w:rsidRDefault="001D2A40" w:rsidP="00380927">
                            <w:pPr>
                              <w:spacing w:after="0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B45CC2"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Emerit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sz w:val="20"/>
                                <w:szCs w:val="20"/>
                              </w:rPr>
                              <w:t>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-.1pt;margin-top:23.25pt;width:138.5pt;height:462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" stroked="f">
                <v:stroke dashstyle="1 1" endcap="round"/>
                <v:textbox>
                  <w:txbxContent>
                    <w:p w14:paraId="6CFBF753" w14:textId="77777777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Louis Calabro (1926-1991)</w:t>
                      </w:r>
                    </w:p>
                    <w:p w14:paraId="194C1FD2" w14:textId="7A970178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Founding Music Director </w:t>
                      </w:r>
                    </w:p>
                    <w:p w14:paraId="7462FFA5" w14:textId="77777777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</w:pPr>
                    </w:p>
                    <w:p w14:paraId="186D67B9" w14:textId="77777777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Michael Finckel</w:t>
                      </w:r>
                    </w:p>
                    <w:p w14:paraId="3830F308" w14:textId="0E2040E6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Music Director</w:t>
                      </w:r>
                    </w:p>
                    <w:p w14:paraId="48E8570B" w14:textId="77777777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</w:pPr>
                    </w:p>
                    <w:p w14:paraId="0849892F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b/>
                          <w:sz w:val="20"/>
                          <w:szCs w:val="20"/>
                        </w:rPr>
                        <w:t>E</w:t>
                      </w:r>
                      <w:r w:rsidRPr="003E68BB">
                        <w:rPr>
                          <w:rStyle w:val="Strong"/>
                          <w:rFonts w:ascii="Times New Roman" w:hAnsi="Times New Roman"/>
                          <w:sz w:val="20"/>
                          <w:szCs w:val="20"/>
                        </w:rPr>
                        <w:t xml:space="preserve">xecutive Board </w:t>
                      </w:r>
                    </w:p>
                    <w:p w14:paraId="1460125F" w14:textId="082094B6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Celia Murray</w:t>
                      </w:r>
                    </w:p>
                    <w:p w14:paraId="44AD8407" w14:textId="0666650A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President </w:t>
                      </w:r>
                    </w:p>
                    <w:p w14:paraId="4FAEDF40" w14:textId="677380FC" w:rsidR="001D2A40" w:rsidRPr="003A6C72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A6C72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Suzy </w:t>
                      </w:r>
                      <w:proofErr w:type="spellStart"/>
                      <w:r w:rsidRPr="003A6C72">
                        <w:rPr>
                          <w:rFonts w:ascii="Times New Roman" w:hAnsi="Times New Roman"/>
                          <w:sz w:val="20"/>
                          <w:szCs w:val="20"/>
                        </w:rPr>
                        <w:t>Yucht</w:t>
                      </w:r>
                      <w:proofErr w:type="spellEnd"/>
                    </w:p>
                    <w:p w14:paraId="44AAA88B" w14:textId="213EEDED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Vice President</w:t>
                      </w:r>
                    </w:p>
                    <w:p w14:paraId="02B78ADF" w14:textId="6210B3C9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Jack Leonard</w:t>
                      </w:r>
                    </w:p>
                    <w:p w14:paraId="3E61241D" w14:textId="063A66E8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Treasurer </w:t>
                      </w:r>
                    </w:p>
                    <w:p w14:paraId="565740B6" w14:textId="2FB35463" w:rsidR="001D2A40" w:rsidRPr="003E68BB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Janet </w:t>
                      </w:r>
                      <w:proofErr w:type="spellStart"/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Betlejeski</w:t>
                      </w:r>
                      <w:proofErr w:type="spellEnd"/>
                    </w:p>
                    <w:p w14:paraId="067EB514" w14:textId="098A828A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Secretary</w:t>
                      </w:r>
                    </w:p>
                    <w:p w14:paraId="758B4480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</w:p>
                    <w:p w14:paraId="1466E312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Style w:val="Strong"/>
                          <w:rFonts w:ascii="Times New Roman" w:hAnsi="Times New Roman"/>
                          <w:sz w:val="20"/>
                          <w:szCs w:val="20"/>
                        </w:rPr>
                        <w:t>Board Members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C5A6CB2" w14:textId="4A21EE66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Susan Abrams</w:t>
                      </w:r>
                    </w:p>
                    <w:p w14:paraId="4B69C500" w14:textId="796620F6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Lucy Gardner Carson</w:t>
                      </w:r>
                    </w:p>
                    <w:p w14:paraId="025C9F83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Steve Ellis</w:t>
                      </w: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0BE4467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Annie Franklin</w:t>
                      </w:r>
                    </w:p>
                    <w:p w14:paraId="4F87004D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Michael Gallagher </w:t>
                      </w:r>
                    </w:p>
                    <w:p w14:paraId="6408CCB1" w14:textId="09235A39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ath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a</w:t>
                      </w: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rine Hall-Schor</w:t>
                      </w:r>
                    </w:p>
                    <w:p w14:paraId="240368B6" w14:textId="1A9C3F40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Jo Hoffman</w:t>
                      </w:r>
                    </w:p>
                    <w:p w14:paraId="0796A5B1" w14:textId="044E3862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491F569" w14:textId="77777777" w:rsidR="001D2A40" w:rsidRPr="003E68BB" w:rsidRDefault="001D2A40" w:rsidP="007C3E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Susan Abrams</w:t>
                      </w:r>
                    </w:p>
                    <w:p w14:paraId="3C93B0A3" w14:textId="21BE9AB6" w:rsidR="001D2A40" w:rsidRDefault="001D2A40" w:rsidP="007C3E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Librarian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E80A72C" w14:textId="08EC3F99" w:rsidR="001D2A40" w:rsidRPr="003E68BB" w:rsidRDefault="001D2A40" w:rsidP="007C3E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Gail Smith</w:t>
                      </w:r>
                    </w:p>
                    <w:p w14:paraId="4899F75C" w14:textId="284202E6" w:rsidR="001D2A40" w:rsidRPr="003E68BB" w:rsidRDefault="001D2A40" w:rsidP="007C3E8C">
                      <w:pPr>
                        <w:spacing w:after="0"/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Manager</w:t>
                      </w:r>
                    </w:p>
                    <w:p w14:paraId="4AC14C1E" w14:textId="77777777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</w:p>
                    <w:p w14:paraId="55A6B22C" w14:textId="77777777" w:rsidR="001D2A40" w:rsidRPr="003E68BB" w:rsidRDefault="001D2A40" w:rsidP="007C3E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3E68BB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hristine Graham</w:t>
                      </w:r>
                    </w:p>
                    <w:p w14:paraId="33E43A8B" w14:textId="0775EFAD" w:rsidR="001D2A40" w:rsidRDefault="001D2A40" w:rsidP="007C3E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3E68BB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Emerita</w:t>
                      </w:r>
                    </w:p>
                    <w:p w14:paraId="3C369160" w14:textId="651C5A3A" w:rsidR="001D2A40" w:rsidRDefault="001D2A40" w:rsidP="00AD7D8C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proofErr w:type="gramStart"/>
                      <w:r w:rsidRPr="00B45CC2">
                        <w:rPr>
                          <w:rFonts w:ascii="Times New Roman" w:hAnsi="Times New Roman"/>
                          <w:sz w:val="20"/>
                          <w:szCs w:val="20"/>
                        </w:rPr>
                        <w:t>Peter Lawrence Esq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14:paraId="210B78C9" w14:textId="109D8B01" w:rsidR="001D2A40" w:rsidRPr="00380927" w:rsidRDefault="001D2A40" w:rsidP="00380927">
                      <w:pPr>
                        <w:spacing w:after="0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 xml:space="preserve">  </w:t>
                      </w:r>
                      <w:r w:rsidRPr="00B45CC2"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Emerit</w:t>
                      </w:r>
                      <w:r>
                        <w:rPr>
                          <w:rFonts w:ascii="Times New Roman" w:hAnsi="Times New Roman"/>
                          <w:i/>
                          <w:sz w:val="20"/>
                          <w:szCs w:val="20"/>
                        </w:rPr>
                        <w:t>us</w:t>
                      </w:r>
                    </w:p>
                  </w:txbxContent>
                </v:textbox>
              </v:shape>
            </w:pict>
          </mc:Fallback>
        </mc:AlternateContent>
      </w:r>
    </w:p>
    <w:p w14:paraId="46215A38" w14:textId="77777777" w:rsidR="00AD7D8C" w:rsidRDefault="00AD7D8C" w:rsidP="00AD7D8C">
      <w:pPr>
        <w:rPr>
          <w:rStyle w:val="Strong"/>
          <w:rFonts w:ascii="Times New Roman" w:hAnsi="Times New Roman"/>
        </w:rPr>
      </w:pPr>
    </w:p>
    <w:sectPr w:rsidR="00AD7D8C" w:rsidSect="00EF4B62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FEB17F" w14:textId="77777777" w:rsidR="001D2A40" w:rsidRDefault="001D2A40" w:rsidP="00EF4B62">
      <w:pPr>
        <w:spacing w:after="0" w:line="240" w:lineRule="auto"/>
      </w:pPr>
      <w:r>
        <w:separator/>
      </w:r>
    </w:p>
  </w:endnote>
  <w:endnote w:type="continuationSeparator" w:id="0">
    <w:p w14:paraId="654904B3" w14:textId="77777777" w:rsidR="001D2A40" w:rsidRDefault="001D2A40" w:rsidP="00EF4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A5D63" w14:textId="77A13068" w:rsidR="001D2A40" w:rsidRPr="00141E88" w:rsidRDefault="001D2A40" w:rsidP="00141E88">
    <w:pPr>
      <w:pStyle w:val="Header"/>
      <w:tabs>
        <w:tab w:val="clear" w:pos="4680"/>
        <w:tab w:val="clear" w:pos="9360"/>
        <w:tab w:val="right" w:pos="10800"/>
      </w:tabs>
      <w:rPr>
        <w:u w:val="single"/>
      </w:rPr>
    </w:pPr>
    <w:r w:rsidRPr="00141E88">
      <w:rPr>
        <w:i/>
        <w:iCs/>
        <w:u w:val="single"/>
      </w:rPr>
      <w:tab/>
    </w:r>
  </w:p>
  <w:p w14:paraId="4359A188" w14:textId="77777777" w:rsidR="001D2A40" w:rsidRDefault="001D2A40" w:rsidP="00D86F39">
    <w:pPr>
      <w:pStyle w:val="Footer"/>
    </w:pPr>
  </w:p>
  <w:p w14:paraId="075BB490" w14:textId="49BFF0D9" w:rsidR="001D2A40" w:rsidRPr="00D86F39" w:rsidRDefault="001D2A40" w:rsidP="00141E88">
    <w:pPr>
      <w:pStyle w:val="Footer"/>
      <w:tabs>
        <w:tab w:val="clear" w:pos="9360"/>
        <w:tab w:val="right" w:pos="10800"/>
      </w:tabs>
    </w:pPr>
    <w:r w:rsidRPr="00D86F39">
      <w:t>Sage City Symphony</w:t>
    </w:r>
    <w:r>
      <w:t xml:space="preserve">   </w:t>
    </w:r>
    <w:proofErr w:type="gramStart"/>
    <w:r>
      <w:t xml:space="preserve">|   </w:t>
    </w:r>
    <w:r w:rsidRPr="00D86F39">
      <w:t>PO</w:t>
    </w:r>
    <w:proofErr w:type="gramEnd"/>
    <w:r w:rsidRPr="00D86F39">
      <w:t xml:space="preserve"> Box 547, Shaftsbury, VT 05262 </w:t>
    </w:r>
    <w:r>
      <w:t xml:space="preserve">  |  </w:t>
    </w:r>
    <w:r w:rsidRPr="00D86F39">
      <w:t xml:space="preserve"> </w:t>
    </w:r>
    <w:hyperlink r:id="rId1" w:history="1">
      <w:r w:rsidRPr="00DD5F06">
        <w:rPr>
          <w:rStyle w:val="Hyperlink"/>
        </w:rPr>
        <w:t>SageCity802@gmail.com</w:t>
      </w:r>
    </w:hyperlink>
    <w:r>
      <w:tab/>
      <w:t xml:space="preserve">     </w:t>
    </w:r>
    <w:r w:rsidRPr="00141E88">
      <w:rPr>
        <w:sz w:val="16"/>
        <w:szCs w:val="16"/>
      </w:rPr>
      <w:t>1/10/24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8D846" w14:textId="77777777" w:rsidR="001D2A40" w:rsidRDefault="001D2A40" w:rsidP="00EF4B62">
      <w:pPr>
        <w:spacing w:after="0" w:line="240" w:lineRule="auto"/>
      </w:pPr>
      <w:r>
        <w:separator/>
      </w:r>
    </w:p>
  </w:footnote>
  <w:footnote w:type="continuationSeparator" w:id="0">
    <w:p w14:paraId="08700393" w14:textId="77777777" w:rsidR="001D2A40" w:rsidRDefault="001D2A40" w:rsidP="00EF4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31F18C" w14:textId="78FEB76F" w:rsidR="001D2A40" w:rsidRDefault="001D2A40" w:rsidP="00F01A29">
    <w:pPr>
      <w:tabs>
        <w:tab w:val="right" w:pos="10800"/>
      </w:tabs>
      <w:spacing w:after="0" w:line="240" w:lineRule="auto"/>
      <w:rPr>
        <w:rFonts w:ascii="Times New Roman" w:hAnsi="Times New Roman"/>
        <w:b/>
        <w:bCs/>
        <w:sz w:val="20"/>
        <w:szCs w:val="20"/>
        <w:u w:val="single"/>
      </w:rPr>
    </w:pPr>
    <w:r>
      <w:rPr>
        <w:noProof/>
      </w:rPr>
      <w:drawing>
        <wp:inline distT="0" distB="0" distL="0" distR="0" wp14:anchorId="171D7226" wp14:editId="6F7CE7A2">
          <wp:extent cx="1990089" cy="977900"/>
          <wp:effectExtent l="0" t="0" r="0" b="0"/>
          <wp:docPr id="1831868036" name="Picture 1" descr="A logo for a symphony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1868036" name="Picture 1" descr="A logo for a symphony company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3" b="18080"/>
                  <a:stretch/>
                </pic:blipFill>
                <pic:spPr bwMode="auto">
                  <a:xfrm>
                    <a:off x="0" y="0"/>
                    <a:ext cx="1990725" cy="9782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B342CF" w14:textId="77777777" w:rsidR="001D2A40" w:rsidRPr="00F01A29" w:rsidRDefault="001D2A40" w:rsidP="00F01A29">
    <w:pPr>
      <w:tabs>
        <w:tab w:val="right" w:pos="10800"/>
      </w:tabs>
      <w:spacing w:after="0" w:line="240" w:lineRule="auto"/>
      <w:rPr>
        <w:rFonts w:ascii="Times New Roman" w:hAnsi="Times New Roman"/>
        <w:b/>
        <w:bCs/>
        <w:sz w:val="20"/>
        <w:szCs w:val="20"/>
        <w:u w:val="single"/>
      </w:rPr>
    </w:pPr>
  </w:p>
  <w:p w14:paraId="77F3BC1E" w14:textId="24B2F335" w:rsidR="001D2A40" w:rsidRPr="001C32AD" w:rsidRDefault="001C32AD" w:rsidP="00F01A29">
    <w:pPr>
      <w:tabs>
        <w:tab w:val="right" w:pos="10800"/>
      </w:tabs>
      <w:spacing w:after="0" w:line="240" w:lineRule="auto"/>
      <w:rPr>
        <w:rFonts w:ascii="Times New Roman" w:hAnsi="Times New Roman"/>
        <w:bCs/>
        <w:color w:val="000000" w:themeColor="text1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4B2BF6" wp14:editId="445D4666">
              <wp:simplePos x="0" y="0"/>
              <wp:positionH relativeFrom="column">
                <wp:posOffset>55880</wp:posOffset>
              </wp:positionH>
              <wp:positionV relativeFrom="paragraph">
                <wp:posOffset>171564</wp:posOffset>
              </wp:positionV>
              <wp:extent cx="6853491" cy="292"/>
              <wp:effectExtent l="0" t="0" r="30480" b="254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3491" cy="292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pt,13.5pt" to="544.05pt,13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" strokecolor="black [3213]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3D6448"/>
    <w:multiLevelType w:val="hybridMultilevel"/>
    <w:tmpl w:val="2D2C3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E6C5C1D"/>
    <w:multiLevelType w:val="hybridMultilevel"/>
    <w:tmpl w:val="A61C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zMDQ0NzExNzMwMjdR0lEKTi0uzszPAykwrgUADLVlzCwAAAA="/>
  </w:docVars>
  <w:rsids>
    <w:rsidRoot w:val="00AD7D8C"/>
    <w:rsid w:val="00103AD4"/>
    <w:rsid w:val="00105E58"/>
    <w:rsid w:val="00131DDD"/>
    <w:rsid w:val="00141E88"/>
    <w:rsid w:val="00151ECE"/>
    <w:rsid w:val="001572C4"/>
    <w:rsid w:val="00184834"/>
    <w:rsid w:val="001872AF"/>
    <w:rsid w:val="001A2697"/>
    <w:rsid w:val="001A3082"/>
    <w:rsid w:val="001C32AD"/>
    <w:rsid w:val="001D2A40"/>
    <w:rsid w:val="002603C1"/>
    <w:rsid w:val="002B6BE3"/>
    <w:rsid w:val="00302542"/>
    <w:rsid w:val="00302B05"/>
    <w:rsid w:val="003040D9"/>
    <w:rsid w:val="003206F7"/>
    <w:rsid w:val="00324391"/>
    <w:rsid w:val="003431C5"/>
    <w:rsid w:val="00355F47"/>
    <w:rsid w:val="00370A30"/>
    <w:rsid w:val="003764ED"/>
    <w:rsid w:val="00380927"/>
    <w:rsid w:val="003A6C72"/>
    <w:rsid w:val="003E68BB"/>
    <w:rsid w:val="003F51D8"/>
    <w:rsid w:val="003F75D8"/>
    <w:rsid w:val="0043004C"/>
    <w:rsid w:val="00484195"/>
    <w:rsid w:val="00495605"/>
    <w:rsid w:val="00512FC8"/>
    <w:rsid w:val="005800FC"/>
    <w:rsid w:val="005A451C"/>
    <w:rsid w:val="005C036C"/>
    <w:rsid w:val="005C5A6C"/>
    <w:rsid w:val="00687A8D"/>
    <w:rsid w:val="006A76BE"/>
    <w:rsid w:val="006B05BC"/>
    <w:rsid w:val="006C002F"/>
    <w:rsid w:val="006D397C"/>
    <w:rsid w:val="00741BD9"/>
    <w:rsid w:val="00756156"/>
    <w:rsid w:val="007873C4"/>
    <w:rsid w:val="007C3E8C"/>
    <w:rsid w:val="007E13E2"/>
    <w:rsid w:val="007F0860"/>
    <w:rsid w:val="007F3FE5"/>
    <w:rsid w:val="00801B9F"/>
    <w:rsid w:val="00821FDE"/>
    <w:rsid w:val="008F1E1A"/>
    <w:rsid w:val="00927A39"/>
    <w:rsid w:val="00931528"/>
    <w:rsid w:val="0094628E"/>
    <w:rsid w:val="00962F7D"/>
    <w:rsid w:val="00986C27"/>
    <w:rsid w:val="009A2D95"/>
    <w:rsid w:val="00A17865"/>
    <w:rsid w:val="00A20690"/>
    <w:rsid w:val="00A4057B"/>
    <w:rsid w:val="00AD7D8C"/>
    <w:rsid w:val="00B37F8F"/>
    <w:rsid w:val="00B42243"/>
    <w:rsid w:val="00B42F10"/>
    <w:rsid w:val="00B45CC2"/>
    <w:rsid w:val="00BA3877"/>
    <w:rsid w:val="00BD0BD3"/>
    <w:rsid w:val="00C00A7B"/>
    <w:rsid w:val="00C205EA"/>
    <w:rsid w:val="00C901F8"/>
    <w:rsid w:val="00C95AB2"/>
    <w:rsid w:val="00CA7CB9"/>
    <w:rsid w:val="00CC703F"/>
    <w:rsid w:val="00D25189"/>
    <w:rsid w:val="00D35EBC"/>
    <w:rsid w:val="00D56569"/>
    <w:rsid w:val="00D57EBA"/>
    <w:rsid w:val="00D85F04"/>
    <w:rsid w:val="00D86F39"/>
    <w:rsid w:val="00DA731A"/>
    <w:rsid w:val="00DF17C7"/>
    <w:rsid w:val="00E120BB"/>
    <w:rsid w:val="00E35098"/>
    <w:rsid w:val="00E95362"/>
    <w:rsid w:val="00EB7F53"/>
    <w:rsid w:val="00EC1B88"/>
    <w:rsid w:val="00EF4B62"/>
    <w:rsid w:val="00F01A29"/>
    <w:rsid w:val="00F06D10"/>
    <w:rsid w:val="00F370B8"/>
    <w:rsid w:val="00F57366"/>
    <w:rsid w:val="00FA29B1"/>
    <w:rsid w:val="00FB3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5FE99F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7D8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D7D8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D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D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7D8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057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9560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F4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B6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F4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B6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86F3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7D8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D7D8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D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D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7D8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057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9560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F4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B6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F4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B6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86F3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ageCity802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679A26-5B5D-D74D-AEE4-91B304D94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0</Words>
  <Characters>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lia</dc:creator>
  <cp:lastModifiedBy>Susan Abrams</cp:lastModifiedBy>
  <cp:revision>19</cp:revision>
  <cp:lastPrinted>2024-01-10T17:34:00Z</cp:lastPrinted>
  <dcterms:created xsi:type="dcterms:W3CDTF">2024-01-10T15:50:00Z</dcterms:created>
  <dcterms:modified xsi:type="dcterms:W3CDTF">2024-01-1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ac8eddfc75fc6d8af3614e64c3a053e9f7640d4af07c6e84674a55fa223310</vt:lpwstr>
  </property>
</Properties>
</file>